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3208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7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Hanna Samsel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tarzyna Koziatek-Dzierlat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